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09109" w14:textId="77777777" w:rsidR="009553CE" w:rsidRPr="005D1299" w:rsidRDefault="009553CE" w:rsidP="009553C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  <w:shd w:val="clear" w:color="auto" w:fill="FFFFFF"/>
          <w:lang w:eastAsia="tr-TR"/>
        </w:rPr>
      </w:pPr>
      <w:bookmarkStart w:id="0" w:name="_GoBack"/>
      <w:bookmarkEnd w:id="0"/>
      <w:r w:rsidRPr="005D1299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  <w:shd w:val="clear" w:color="auto" w:fill="FFFFFF"/>
          <w:lang w:eastAsia="tr-TR"/>
        </w:rPr>
        <w:t>DUYURU</w:t>
      </w:r>
    </w:p>
    <w:p w14:paraId="4888FA2F" w14:textId="77777777" w:rsidR="009553CE" w:rsidRPr="005D1299" w:rsidRDefault="009553CE" w:rsidP="009553C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tr-TR"/>
        </w:rPr>
      </w:pPr>
    </w:p>
    <w:p w14:paraId="49F2B6EA" w14:textId="77777777" w:rsidR="00CF478A" w:rsidRPr="005D1299" w:rsidRDefault="00CF478A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</w:pPr>
      <w:r w:rsidRPr="005D129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>ÜSKÜDAR ÜNİVERSİTESİ MÜHENDİSLİK VE DOĞA BİLİMLERİ FAKÜLTESİ</w:t>
      </w:r>
    </w:p>
    <w:p w14:paraId="7F6000AD" w14:textId="77777777" w:rsidR="00B645C2" w:rsidRPr="005D1299" w:rsidRDefault="00B645C2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</w:pPr>
      <w:r w:rsidRPr="005D129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>BİLGİSAYAR MÜHENDİSLİĞİ</w:t>
      </w:r>
    </w:p>
    <w:p w14:paraId="2106EC9A" w14:textId="77777777" w:rsidR="00CF478A" w:rsidRPr="005D1299" w:rsidRDefault="00CF478A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</w:pPr>
      <w:r w:rsidRPr="005D129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 xml:space="preserve">BİTİRME PROJESİ DERSLERİ </w:t>
      </w:r>
    </w:p>
    <w:p w14:paraId="21AF9E3F" w14:textId="2165FE07" w:rsidR="004130ED" w:rsidRPr="005D1299" w:rsidRDefault="00B645C2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</w:pPr>
      <w:r w:rsidRPr="005D129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>BAHAR</w:t>
      </w:r>
      <w:r w:rsidR="00CF478A" w:rsidRPr="005D129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 xml:space="preserve"> 20</w:t>
      </w:r>
      <w:r w:rsidR="00AE7F4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>20</w:t>
      </w:r>
      <w:r w:rsidR="00CF478A" w:rsidRPr="005D129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 xml:space="preserve"> PROGRAMI</w:t>
      </w:r>
    </w:p>
    <w:tbl>
      <w:tblPr>
        <w:tblStyle w:val="TabloKlavuzu"/>
        <w:tblpPr w:leftFromText="141" w:rightFromText="141" w:vertAnchor="page" w:horzAnchor="margin" w:tblpY="4181"/>
        <w:tblW w:w="9175" w:type="dxa"/>
        <w:tblLook w:val="04A0" w:firstRow="1" w:lastRow="0" w:firstColumn="1" w:lastColumn="0" w:noHBand="0" w:noVBand="1"/>
      </w:tblPr>
      <w:tblGrid>
        <w:gridCol w:w="562"/>
        <w:gridCol w:w="5670"/>
        <w:gridCol w:w="2943"/>
      </w:tblGrid>
      <w:tr w:rsidR="000D3604" w:rsidRPr="005D1299" w14:paraId="272A13B8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E9521" w14:textId="77777777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BCE69" w14:textId="77777777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 w:rsidRPr="005D1299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Aşama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A4731" w14:textId="77777777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 w:rsidRPr="005D1299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Son Tarih</w:t>
            </w:r>
          </w:p>
        </w:tc>
      </w:tr>
      <w:tr w:rsidR="000D3604" w:rsidRPr="005D1299" w14:paraId="3E44AA3D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3496C" w14:textId="77777777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 w:rsidRPr="005D1299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463F6" w14:textId="77777777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 w:rsidRPr="005D1299">
              <w:rPr>
                <w:rFonts w:ascii="Times New Roman" w:hAnsi="Times New Roman" w:cs="Times New Roman"/>
                <w:sz w:val="24"/>
                <w:szCs w:val="24"/>
              </w:rPr>
              <w:t>Tez Gelişme Raporu Teslim Tarihi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BC941" w14:textId="0BA8DCE4" w:rsidR="000D3604" w:rsidRPr="005D1299" w:rsidRDefault="00292EE3" w:rsidP="000D3604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D3604" w:rsidRPr="005D1299">
              <w:rPr>
                <w:rFonts w:ascii="Times New Roman" w:hAnsi="Times New Roman" w:cs="Times New Roman"/>
                <w:sz w:val="24"/>
                <w:szCs w:val="24"/>
              </w:rPr>
              <w:t xml:space="preserve"> Nisan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0D3604" w:rsidRPr="005D1299" w14:paraId="7D68612A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C804" w14:textId="77777777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 w:rsidRPr="005D1299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D23D6" w14:textId="77777777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 w:rsidRPr="005D1299">
              <w:rPr>
                <w:rFonts w:ascii="Times New Roman" w:hAnsi="Times New Roman" w:cs="Times New Roman"/>
                <w:sz w:val="24"/>
                <w:szCs w:val="24"/>
              </w:rPr>
              <w:t>Tez Komitesinin İlanı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48F3F" w14:textId="757E784D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 w:rsidRPr="005D129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92EE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5D1299">
              <w:rPr>
                <w:rFonts w:ascii="Times New Roman" w:hAnsi="Times New Roman" w:cs="Times New Roman"/>
                <w:sz w:val="24"/>
                <w:szCs w:val="24"/>
              </w:rPr>
              <w:t xml:space="preserve"> Nisan 20</w:t>
            </w:r>
            <w:r w:rsidR="00292EE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0D3604" w:rsidRPr="005D1299" w14:paraId="24F8E0FA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7D13" w14:textId="77777777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 w:rsidRPr="005D1299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EFC46" w14:textId="77777777" w:rsidR="000D3604" w:rsidRPr="005D1299" w:rsidRDefault="000D3604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D1299">
              <w:rPr>
                <w:rFonts w:ascii="Times New Roman" w:hAnsi="Times New Roman" w:cs="Times New Roman"/>
                <w:sz w:val="24"/>
                <w:szCs w:val="24"/>
              </w:rPr>
              <w:t>Tez Teslim Tarihi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D003" w14:textId="11B05231" w:rsidR="000D3604" w:rsidRPr="005D1299" w:rsidRDefault="00BF5AB2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0D3604" w:rsidRPr="005D1299">
              <w:rPr>
                <w:rFonts w:ascii="Times New Roman" w:hAnsi="Times New Roman" w:cs="Times New Roman"/>
                <w:sz w:val="24"/>
                <w:szCs w:val="24"/>
              </w:rPr>
              <w:t xml:space="preserve"> Mayıs 20</w:t>
            </w:r>
            <w:r w:rsidR="00292EE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0D3604" w:rsidRPr="005D1299" w14:paraId="3B14BCCD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BA125" w14:textId="77777777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 w:rsidRPr="005D1299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20FD6" w14:textId="77777777" w:rsidR="000D3604" w:rsidRPr="005D1299" w:rsidRDefault="000D3604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D1299">
              <w:rPr>
                <w:rFonts w:ascii="Times New Roman" w:hAnsi="Times New Roman" w:cs="Times New Roman"/>
                <w:sz w:val="24"/>
                <w:szCs w:val="24"/>
              </w:rPr>
              <w:t>Savunma Sınavı Sunumu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66745" w14:textId="7D092184" w:rsidR="000D3604" w:rsidRPr="005D1299" w:rsidRDefault="000D3604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D129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F5AB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5D129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F5AB2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5D1299">
              <w:rPr>
                <w:rFonts w:ascii="Times New Roman" w:hAnsi="Times New Roman" w:cs="Times New Roman"/>
                <w:sz w:val="24"/>
                <w:szCs w:val="24"/>
              </w:rPr>
              <w:t xml:space="preserve"> Mayıs 20</w:t>
            </w:r>
            <w:r w:rsidR="00737731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0D3604" w:rsidRPr="005D1299" w14:paraId="3C4BE280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BCC55" w14:textId="77777777" w:rsidR="000D3604" w:rsidRPr="005D1299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 w:rsidRPr="005D1299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5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A93C5" w14:textId="77777777" w:rsidR="000D3604" w:rsidRPr="005D1299" w:rsidRDefault="000D3604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D1299">
              <w:rPr>
                <w:rFonts w:ascii="Times New Roman" w:hAnsi="Times New Roman" w:cs="Times New Roman"/>
                <w:sz w:val="24"/>
                <w:szCs w:val="24"/>
              </w:rPr>
              <w:t>Tezin Son Halinin Teslim Tarihi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3E3ED" w14:textId="57F21ED8" w:rsidR="000D3604" w:rsidRPr="005D1299" w:rsidRDefault="00737731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0D3604" w:rsidRPr="005D12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ziran</w:t>
            </w:r>
            <w:r w:rsidR="000D3604" w:rsidRPr="005D1299">
              <w:rPr>
                <w:rFonts w:ascii="Times New Roman" w:hAnsi="Times New Roman" w:cs="Times New Roman"/>
                <w:sz w:val="24"/>
                <w:szCs w:val="24"/>
              </w:rPr>
              <w:t xml:space="preserve">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</w:tbl>
    <w:p w14:paraId="6956A99B" w14:textId="77777777" w:rsidR="004130ED" w:rsidRPr="005D1299" w:rsidRDefault="004130ED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</w:pPr>
    </w:p>
    <w:p w14:paraId="1DFA8AE4" w14:textId="77777777" w:rsidR="009B0CEC" w:rsidRPr="005956A3" w:rsidRDefault="005D1299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</w:pPr>
      <w:r w:rsidRPr="005956A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 xml:space="preserve">Mühendislik ve Doğa Bilimleri Fakültesi </w:t>
      </w:r>
    </w:p>
    <w:p w14:paraId="2C0B7ADF" w14:textId="4E270343" w:rsidR="005D1299" w:rsidRPr="005956A3" w:rsidRDefault="009B0CEC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</w:pPr>
      <w:r w:rsidRPr="005956A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 xml:space="preserve">Bilgisayar Mühendisliği </w:t>
      </w:r>
      <w:r w:rsidR="005D1299" w:rsidRPr="005956A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Mezuniyet Tezi 20</w:t>
      </w:r>
      <w:r w:rsidR="00050E30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20</w:t>
      </w:r>
      <w:r w:rsidR="005D1299" w:rsidRPr="005956A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 xml:space="preserve"> Programı:</w:t>
      </w:r>
    </w:p>
    <w:p w14:paraId="4F758684" w14:textId="77777777" w:rsidR="005D1299" w:rsidRPr="005D1299" w:rsidRDefault="005D1299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</w:p>
    <w:p w14:paraId="21BEBE21" w14:textId="32C06036" w:rsidR="007E6B47" w:rsidRDefault="005D1299" w:rsidP="007E6B47">
      <w:pPr>
        <w:pStyle w:val="ListeParagraf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7E6B47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Tez gelişme raporu ders koordinatörüne 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6</w:t>
      </w:r>
      <w:r w:rsidR="001B5783" w:rsidRPr="00C426AE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 xml:space="preserve"> Nisan 20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20</w:t>
      </w:r>
      <w:r w:rsidR="001B5783" w:rsidRPr="007E6B47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’d</w:t>
      </w:r>
      <w:r w:rsidR="00804B6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e</w:t>
      </w:r>
      <w:r w:rsidR="001B5783" w:rsidRPr="007E6B47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teslim edilir</w:t>
      </w:r>
      <w:r w:rsidRPr="007E6B47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. </w:t>
      </w:r>
    </w:p>
    <w:p w14:paraId="7036C3DF" w14:textId="4EA16C26" w:rsidR="005D1299" w:rsidRPr="007E6B47" w:rsidRDefault="005D1299" w:rsidP="007E6B47">
      <w:pPr>
        <w:pStyle w:val="ListeParagraf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7E6B47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(Tez gelişme raporunu ders koordinatörüne teslim etmeyen öğrenci </w:t>
      </w:r>
      <w:r w:rsidRPr="00EB6CBF">
        <w:rPr>
          <w:rFonts w:ascii="Times New Roman" w:eastAsia="Times New Roman" w:hAnsi="Times New Roman" w:cs="Times New Roman"/>
          <w:color w:val="222222"/>
          <w:sz w:val="24"/>
          <w:szCs w:val="24"/>
          <w:u w:val="single"/>
          <w:shd w:val="clear" w:color="auto" w:fill="FFFFFF"/>
          <w:lang w:eastAsia="tr-TR"/>
        </w:rPr>
        <w:t>dersten başarısız sayılır ve tez komitesi kurulmaz</w:t>
      </w:r>
      <w:r w:rsidRPr="007E6B47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).</w:t>
      </w:r>
    </w:p>
    <w:p w14:paraId="000531A9" w14:textId="77777777" w:rsidR="005D1299" w:rsidRPr="005D1299" w:rsidRDefault="005D1299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</w:p>
    <w:p w14:paraId="782FF37F" w14:textId="0A9F8762" w:rsidR="006319EF" w:rsidRDefault="005D1299" w:rsidP="006319EF">
      <w:pPr>
        <w:pStyle w:val="ListeParagraf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F02D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Tez Komitesi 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17</w:t>
      </w:r>
      <w:r w:rsidR="006319EF" w:rsidRPr="00C426AE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 xml:space="preserve"> Nisan 20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20</w:t>
      </w:r>
      <w:r w:rsidR="006319E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’d</w:t>
      </w:r>
      <w:r w:rsidR="00804B6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e</w:t>
      </w:r>
      <w:r w:rsidR="006319EF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r w:rsidRPr="00F02D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belirlenir ve ilan edilir </w:t>
      </w:r>
    </w:p>
    <w:p w14:paraId="624EC662" w14:textId="3E0A422E" w:rsidR="005D1299" w:rsidRPr="00F02D46" w:rsidRDefault="006319EF" w:rsidP="006319EF">
      <w:pPr>
        <w:pStyle w:val="ListeParagraf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(T</w:t>
      </w:r>
      <w:r w:rsidR="005D1299" w:rsidRPr="00F02D4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ez komitesinde tez danışmanının bulunması zorunludur).</w:t>
      </w:r>
    </w:p>
    <w:p w14:paraId="031D7AF8" w14:textId="77777777" w:rsidR="005D1299" w:rsidRPr="005D1299" w:rsidRDefault="005D1299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5D1299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</w:p>
    <w:p w14:paraId="1D032382" w14:textId="5A1CB865" w:rsidR="005D1299" w:rsidRPr="00645A25" w:rsidRDefault="005D1299" w:rsidP="00645A25">
      <w:pPr>
        <w:pStyle w:val="ListeParagraf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645A25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Öğrenci en geç </w:t>
      </w:r>
      <w:r w:rsidR="00645A25" w:rsidRPr="00C426AE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1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1</w:t>
      </w:r>
      <w:r w:rsidR="00645A25" w:rsidRPr="00C426AE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 xml:space="preserve"> Mayıs 20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20</w:t>
      </w:r>
      <w:r w:rsidR="00645A25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’d</w:t>
      </w:r>
      <w:r w:rsidR="00804B6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e</w:t>
      </w:r>
      <w:r w:rsidR="00645A25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r w:rsidRPr="00645A25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hazırladığı lisans bitirme tezinin spiral ciltlenmiş 3 adet kopyasını tez komitesi üyelerine elden teslim eder.</w:t>
      </w:r>
    </w:p>
    <w:p w14:paraId="1C75FA8A" w14:textId="77777777" w:rsidR="005D1299" w:rsidRPr="005D1299" w:rsidRDefault="005D1299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5D1299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</w:p>
    <w:p w14:paraId="75192F1C" w14:textId="31825669" w:rsidR="005D1299" w:rsidRPr="00584152" w:rsidRDefault="00584152" w:rsidP="00584152">
      <w:pPr>
        <w:pStyle w:val="ListeParagraf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C426AE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1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8</w:t>
      </w:r>
      <w:r w:rsidRPr="00C426AE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-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22</w:t>
      </w:r>
      <w:r w:rsidRPr="00C426AE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 xml:space="preserve"> Mayıs 20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20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’d</w:t>
      </w:r>
      <w:r w:rsidR="00804B6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Savunma S</w:t>
      </w:r>
      <w:r w:rsidR="005D1299" w:rsidRPr="00584152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ınavı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S</w:t>
      </w:r>
      <w:r w:rsidR="005D1299" w:rsidRPr="00584152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unumu yapılır.</w:t>
      </w:r>
    </w:p>
    <w:p w14:paraId="6231411A" w14:textId="77777777" w:rsidR="005D1299" w:rsidRPr="005D1299" w:rsidRDefault="005D1299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5D1299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</w:p>
    <w:p w14:paraId="0D3CB979" w14:textId="5101DB4C" w:rsidR="009553CE" w:rsidRPr="00942125" w:rsidRDefault="005D1299" w:rsidP="008D554A">
      <w:pPr>
        <w:pStyle w:val="ListeParagraf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942125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Kabul edilen tezlerin düzeltmesi en geç 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11</w:t>
      </w:r>
      <w:r w:rsidR="008D554A" w:rsidRPr="00C426AE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Haziran</w:t>
      </w:r>
      <w:r w:rsidR="008D554A" w:rsidRPr="00C426AE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 xml:space="preserve"> 20</w:t>
      </w:r>
      <w:r w:rsidR="00804B63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eastAsia="tr-TR"/>
        </w:rPr>
        <w:t>20</w:t>
      </w:r>
      <w:r w:rsidR="008D554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’d</w:t>
      </w:r>
      <w:r w:rsidR="00804B6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e</w:t>
      </w:r>
      <w:r w:rsidR="008D554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 xml:space="preserve"> </w:t>
      </w:r>
      <w:r w:rsidRPr="00942125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öğrenci tarafından yapılarak 1 basılı/imzalı karton kapak kopyası ders koordinatörüne teslim edilir.</w:t>
      </w:r>
    </w:p>
    <w:sectPr w:rsidR="009553CE" w:rsidRPr="00942125" w:rsidSect="00FD0ABA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213BF" w14:textId="77777777" w:rsidR="002652D8" w:rsidRDefault="002652D8" w:rsidP="00981131">
      <w:pPr>
        <w:spacing w:after="0" w:line="240" w:lineRule="auto"/>
      </w:pPr>
      <w:r>
        <w:separator/>
      </w:r>
    </w:p>
  </w:endnote>
  <w:endnote w:type="continuationSeparator" w:id="0">
    <w:p w14:paraId="73850EE1" w14:textId="77777777" w:rsidR="002652D8" w:rsidRDefault="002652D8" w:rsidP="00981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46D5A" w14:textId="77777777" w:rsidR="002652D8" w:rsidRDefault="002652D8" w:rsidP="00981131">
      <w:pPr>
        <w:spacing w:after="0" w:line="240" w:lineRule="auto"/>
      </w:pPr>
      <w:r>
        <w:separator/>
      </w:r>
    </w:p>
  </w:footnote>
  <w:footnote w:type="continuationSeparator" w:id="0">
    <w:p w14:paraId="1EF79033" w14:textId="77777777" w:rsidR="002652D8" w:rsidRDefault="002652D8" w:rsidP="009811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9524D" w14:textId="77777777" w:rsidR="00FD0ABA" w:rsidRDefault="00FD0ABA" w:rsidP="00FD0ABA">
    <w:pPr>
      <w:pStyle w:val="stBilgi"/>
      <w:tabs>
        <w:tab w:val="clear" w:pos="4536"/>
      </w:tabs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A86E39" wp14:editId="1C994E2F">
              <wp:simplePos x="0" y="0"/>
              <wp:positionH relativeFrom="column">
                <wp:posOffset>570230</wp:posOffset>
              </wp:positionH>
              <wp:positionV relativeFrom="paragraph">
                <wp:posOffset>72390</wp:posOffset>
              </wp:positionV>
              <wp:extent cx="6113780" cy="45085"/>
              <wp:effectExtent l="0" t="0" r="20320" b="12065"/>
              <wp:wrapNone/>
              <wp:docPr id="4" name="Dikdörtgen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6113780" cy="4508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D2BF72" id="Dikdörtgen 4" o:spid="_x0000_s1026" style="position:absolute;margin-left:44.9pt;margin-top:5.7pt;width:481.4pt;height:3.5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" fillcolor="black [3213]" strokecolor="black [1600]" strokeweight="2pt"/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5933DF" wp14:editId="3927C0D6">
              <wp:simplePos x="0" y="0"/>
              <wp:positionH relativeFrom="column">
                <wp:posOffset>-893445</wp:posOffset>
              </wp:positionH>
              <wp:positionV relativeFrom="paragraph">
                <wp:posOffset>86360</wp:posOffset>
              </wp:positionV>
              <wp:extent cx="535940" cy="45085"/>
              <wp:effectExtent l="0" t="0" r="16510" b="12065"/>
              <wp:wrapNone/>
              <wp:docPr id="3" name="Dikdörtge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35940" cy="45085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A73C88" id="Dikdörtgen 3" o:spid="_x0000_s1026" style="position:absolute;margin-left:-70.35pt;margin-top:6.8pt;width:42.2pt;height:3.5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" fillcolor="black [3200]" strokecolor="black [1600]" strokeweight="2pt"/>
          </w:pict>
        </mc:Fallback>
      </mc:AlternateContent>
    </w: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451DAEE1" wp14:editId="1ECABF1D">
          <wp:simplePos x="0" y="0"/>
          <wp:positionH relativeFrom="column">
            <wp:posOffset>-357505</wp:posOffset>
          </wp:positionH>
          <wp:positionV relativeFrom="paragraph">
            <wp:posOffset>-314960</wp:posOffset>
          </wp:positionV>
          <wp:extent cx="926465" cy="926465"/>
          <wp:effectExtent l="0" t="0" r="6985" b="6985"/>
          <wp:wrapNone/>
          <wp:docPr id="2" name="Resim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926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25C72E57" w14:textId="77777777" w:rsidR="00FD0ABA" w:rsidRPr="00323E61" w:rsidRDefault="00FD0ABA" w:rsidP="00FD0ABA">
    <w:pPr>
      <w:pStyle w:val="stBilgi"/>
      <w:rPr>
        <w:rFonts w:ascii="Arial" w:hAnsi="Arial" w:cs="Arial"/>
        <w:sz w:val="12"/>
        <w:szCs w:val="12"/>
      </w:rPr>
    </w:pPr>
    <w:r>
      <w:t xml:space="preserve">                  </w:t>
    </w:r>
    <w:r>
      <w:tab/>
    </w:r>
    <w:r>
      <w:tab/>
    </w:r>
    <w:r w:rsidRPr="00323E61">
      <w:rPr>
        <w:rFonts w:ascii="Arial" w:hAnsi="Arial" w:cs="Arial"/>
        <w:sz w:val="12"/>
        <w:szCs w:val="12"/>
      </w:rPr>
      <w:t xml:space="preserve">  </w:t>
    </w:r>
    <w:r>
      <w:rPr>
        <w:rFonts w:ascii="Arial" w:hAnsi="Arial" w:cs="Arial"/>
        <w:sz w:val="12"/>
        <w:szCs w:val="12"/>
      </w:rPr>
      <w:t>Üsküdar Üniversitesi</w:t>
    </w:r>
  </w:p>
  <w:p w14:paraId="65497554" w14:textId="77777777" w:rsidR="00FD0ABA" w:rsidRPr="00323E61" w:rsidRDefault="00FD0ABA" w:rsidP="00FD0ABA">
    <w:pPr>
      <w:pStyle w:val="stBilgi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Mühendislik ve Doğa Bilimleri Fakültesi</w:t>
    </w:r>
  </w:p>
  <w:p w14:paraId="4E26FA6C" w14:textId="77777777" w:rsidR="00FD0ABA" w:rsidRPr="00323E61" w:rsidRDefault="00FD0ABA" w:rsidP="00FD0ABA">
    <w:pPr>
      <w:pStyle w:val="stBilgi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ab/>
    </w:r>
    <w:proofErr w:type="spellStart"/>
    <w:r w:rsidRPr="00323E61">
      <w:rPr>
        <w:rFonts w:ascii="Arial" w:hAnsi="Arial" w:cs="Arial"/>
        <w:sz w:val="12"/>
        <w:szCs w:val="12"/>
      </w:rPr>
      <w:t>Altunizade</w:t>
    </w:r>
    <w:proofErr w:type="spellEnd"/>
    <w:r w:rsidRPr="00323E61">
      <w:rPr>
        <w:rFonts w:ascii="Arial" w:hAnsi="Arial" w:cs="Arial"/>
        <w:sz w:val="12"/>
        <w:szCs w:val="12"/>
      </w:rPr>
      <w:t xml:space="preserve"> Mah. Haluk Türksoy </w:t>
    </w:r>
    <w:proofErr w:type="spellStart"/>
    <w:r w:rsidRPr="00323E61">
      <w:rPr>
        <w:rFonts w:ascii="Arial" w:hAnsi="Arial" w:cs="Arial"/>
        <w:sz w:val="12"/>
        <w:szCs w:val="12"/>
      </w:rPr>
      <w:t>Sk</w:t>
    </w:r>
    <w:proofErr w:type="spellEnd"/>
    <w:r w:rsidRPr="00323E61">
      <w:rPr>
        <w:rFonts w:ascii="Arial" w:hAnsi="Arial" w:cs="Arial"/>
        <w:sz w:val="12"/>
        <w:szCs w:val="12"/>
      </w:rPr>
      <w:t>. No:14</w:t>
    </w:r>
  </w:p>
  <w:p w14:paraId="4861D215" w14:textId="77777777" w:rsidR="00FD0ABA" w:rsidRPr="00323E61" w:rsidRDefault="00FD0ABA" w:rsidP="00FD0ABA">
    <w:pPr>
      <w:pStyle w:val="stBilgi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 xml:space="preserve">34662 Üsküdar, </w:t>
    </w:r>
    <w:proofErr w:type="spellStart"/>
    <w:r w:rsidRPr="00323E61">
      <w:rPr>
        <w:rFonts w:ascii="Arial" w:hAnsi="Arial" w:cs="Arial"/>
        <w:sz w:val="12"/>
        <w:szCs w:val="12"/>
      </w:rPr>
      <w:t>Istanbul</w:t>
    </w:r>
    <w:proofErr w:type="spellEnd"/>
    <w:r w:rsidRPr="00323E61">
      <w:rPr>
        <w:rFonts w:ascii="Arial" w:hAnsi="Arial" w:cs="Arial"/>
        <w:sz w:val="12"/>
        <w:szCs w:val="12"/>
      </w:rPr>
      <w:t>, TURKEY</w:t>
    </w:r>
  </w:p>
  <w:p w14:paraId="6BC54917" w14:textId="77777777" w:rsidR="00FD0ABA" w:rsidRDefault="00FD0AB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8769F1"/>
    <w:multiLevelType w:val="hybridMultilevel"/>
    <w:tmpl w:val="6832B5A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A65D8"/>
    <w:multiLevelType w:val="hybridMultilevel"/>
    <w:tmpl w:val="B156AFFA"/>
    <w:lvl w:ilvl="0" w:tplc="B7606D4E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77C25"/>
    <w:multiLevelType w:val="hybridMultilevel"/>
    <w:tmpl w:val="5CD4CB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806368"/>
    <w:multiLevelType w:val="hybridMultilevel"/>
    <w:tmpl w:val="5CD4CB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AA78B1"/>
    <w:multiLevelType w:val="hybridMultilevel"/>
    <w:tmpl w:val="98BAB8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BC2BB4"/>
    <w:multiLevelType w:val="hybridMultilevel"/>
    <w:tmpl w:val="5CD4CB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LKwMDW0sDQ2MjVT0lEKTi0uzszPAykwqgUAEi5FYywAAAA="/>
  </w:docVars>
  <w:rsids>
    <w:rsidRoot w:val="009553CE"/>
    <w:rsid w:val="000073D4"/>
    <w:rsid w:val="00012289"/>
    <w:rsid w:val="00050E30"/>
    <w:rsid w:val="00083D3F"/>
    <w:rsid w:val="00092714"/>
    <w:rsid w:val="000D3604"/>
    <w:rsid w:val="000E1AEB"/>
    <w:rsid w:val="00170144"/>
    <w:rsid w:val="00175291"/>
    <w:rsid w:val="001B5783"/>
    <w:rsid w:val="001D52A3"/>
    <w:rsid w:val="001F3279"/>
    <w:rsid w:val="00210045"/>
    <w:rsid w:val="00215613"/>
    <w:rsid w:val="002414BF"/>
    <w:rsid w:val="002652D8"/>
    <w:rsid w:val="00292EE3"/>
    <w:rsid w:val="00311516"/>
    <w:rsid w:val="00341A1B"/>
    <w:rsid w:val="00351607"/>
    <w:rsid w:val="00356829"/>
    <w:rsid w:val="00392C64"/>
    <w:rsid w:val="003D1566"/>
    <w:rsid w:val="004130ED"/>
    <w:rsid w:val="00424DD1"/>
    <w:rsid w:val="004E5D6C"/>
    <w:rsid w:val="00566612"/>
    <w:rsid w:val="00584152"/>
    <w:rsid w:val="00587AF3"/>
    <w:rsid w:val="005956A3"/>
    <w:rsid w:val="005B6E30"/>
    <w:rsid w:val="005D1299"/>
    <w:rsid w:val="005F0070"/>
    <w:rsid w:val="006319EF"/>
    <w:rsid w:val="00645A25"/>
    <w:rsid w:val="006555D6"/>
    <w:rsid w:val="006C17C4"/>
    <w:rsid w:val="006D749D"/>
    <w:rsid w:val="00703D15"/>
    <w:rsid w:val="007276BE"/>
    <w:rsid w:val="00737731"/>
    <w:rsid w:val="00767F11"/>
    <w:rsid w:val="007B6B7E"/>
    <w:rsid w:val="007E6B47"/>
    <w:rsid w:val="007F317D"/>
    <w:rsid w:val="00804B63"/>
    <w:rsid w:val="00810E6D"/>
    <w:rsid w:val="008659EF"/>
    <w:rsid w:val="008B329B"/>
    <w:rsid w:val="008B5E5C"/>
    <w:rsid w:val="008C3BE0"/>
    <w:rsid w:val="008D0C8A"/>
    <w:rsid w:val="008D1882"/>
    <w:rsid w:val="008D37CB"/>
    <w:rsid w:val="008D554A"/>
    <w:rsid w:val="00905F2D"/>
    <w:rsid w:val="00907D69"/>
    <w:rsid w:val="009339E0"/>
    <w:rsid w:val="00942125"/>
    <w:rsid w:val="009553CE"/>
    <w:rsid w:val="00981131"/>
    <w:rsid w:val="009A0088"/>
    <w:rsid w:val="009B0CEC"/>
    <w:rsid w:val="009F40BE"/>
    <w:rsid w:val="00A63220"/>
    <w:rsid w:val="00AE7F4E"/>
    <w:rsid w:val="00B3544F"/>
    <w:rsid w:val="00B45242"/>
    <w:rsid w:val="00B645C2"/>
    <w:rsid w:val="00B70FAB"/>
    <w:rsid w:val="00BF44DC"/>
    <w:rsid w:val="00BF5AB2"/>
    <w:rsid w:val="00C426AE"/>
    <w:rsid w:val="00C51D84"/>
    <w:rsid w:val="00C70B3C"/>
    <w:rsid w:val="00C711E7"/>
    <w:rsid w:val="00C7376E"/>
    <w:rsid w:val="00CC5526"/>
    <w:rsid w:val="00CE3887"/>
    <w:rsid w:val="00CF478A"/>
    <w:rsid w:val="00CF5E4E"/>
    <w:rsid w:val="00D26858"/>
    <w:rsid w:val="00D35606"/>
    <w:rsid w:val="00D5154F"/>
    <w:rsid w:val="00DF05DF"/>
    <w:rsid w:val="00E24599"/>
    <w:rsid w:val="00E85C1B"/>
    <w:rsid w:val="00E91328"/>
    <w:rsid w:val="00EA1AE3"/>
    <w:rsid w:val="00EB2167"/>
    <w:rsid w:val="00EB6CBF"/>
    <w:rsid w:val="00F02D46"/>
    <w:rsid w:val="00F70BB2"/>
    <w:rsid w:val="00FA41EC"/>
    <w:rsid w:val="00FB5C7E"/>
    <w:rsid w:val="00FD0ABA"/>
    <w:rsid w:val="00FD2C4D"/>
    <w:rsid w:val="00FD30BD"/>
    <w:rsid w:val="00FE7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EB14C"/>
  <w15:docId w15:val="{A7839C6D-6A43-455B-A7ED-841E2AE54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81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81131"/>
  </w:style>
  <w:style w:type="paragraph" w:styleId="AltBilgi">
    <w:name w:val="footer"/>
    <w:basedOn w:val="Normal"/>
    <w:link w:val="AltBilgiChar"/>
    <w:uiPriority w:val="99"/>
    <w:unhideWhenUsed/>
    <w:rsid w:val="00981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81131"/>
  </w:style>
  <w:style w:type="paragraph" w:styleId="ListeParagraf">
    <w:name w:val="List Paragraph"/>
    <w:basedOn w:val="Normal"/>
    <w:uiPriority w:val="34"/>
    <w:qFormat/>
    <w:rsid w:val="00703D15"/>
    <w:pPr>
      <w:spacing w:after="160" w:line="259" w:lineRule="auto"/>
      <w:ind w:left="720"/>
      <w:contextualSpacing/>
    </w:pPr>
  </w:style>
  <w:style w:type="table" w:styleId="TabloKlavuzu">
    <w:name w:val="Table Grid"/>
    <w:basedOn w:val="NormalTablo"/>
    <w:uiPriority w:val="59"/>
    <w:rsid w:val="00E85C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57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4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2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2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6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69EE27-96B1-48A9-9B2F-DCAA93723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0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2011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alt</dc:creator>
  <cp:lastModifiedBy>Emine Elif Tülay</cp:lastModifiedBy>
  <cp:revision>40</cp:revision>
  <dcterms:created xsi:type="dcterms:W3CDTF">2018-09-28T07:49:00Z</dcterms:created>
  <dcterms:modified xsi:type="dcterms:W3CDTF">2020-02-19T07:05:00Z</dcterms:modified>
</cp:coreProperties>
</file>